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eastAsia="黑体" w:cs="Times New Roman"/>
          <w:b/>
          <w:sz w:val="44"/>
        </w:rPr>
      </w:pPr>
      <w:r>
        <w:rPr>
          <w:rFonts w:ascii="Times New Roman" w:hAnsi="Times New Roman" w:eastAsia="黑体" w:cs="Times New Roman"/>
          <w:b/>
          <w:sz w:val="44"/>
        </w:rPr>
        <w:t>周报</w:t>
      </w:r>
    </w:p>
    <w:p>
      <w:pPr>
        <w:spacing w:before="312" w:beforeLines="100"/>
        <w:jc w:val="left"/>
        <w:rPr>
          <w:rFonts w:ascii="Times New Roman" w:hAnsi="Times New Roman" w:eastAsia="黑体" w:cs="Times New Roman"/>
          <w:sz w:val="24"/>
          <w:szCs w:val="18"/>
        </w:rPr>
      </w:pPr>
      <w:r>
        <w:rPr>
          <w:rFonts w:hint="eastAsia" w:ascii="Times New Roman" w:hAnsi="Times New Roman" w:eastAsia="黑体" w:cs="Times New Roman"/>
          <w:sz w:val="24"/>
          <w:szCs w:val="18"/>
        </w:rPr>
        <w:t>姓名：</w:t>
      </w:r>
      <w:r>
        <w:rPr>
          <w:rFonts w:ascii="Times New Roman" w:hAnsi="Times New Roman" w:eastAsia="黑体" w:cs="Times New Roman"/>
          <w:sz w:val="24"/>
          <w:szCs w:val="18"/>
        </w:rPr>
        <w:t xml:space="preserve"> </w:t>
      </w:r>
      <w:r>
        <w:rPr>
          <w:rFonts w:hint="eastAsia" w:ascii="Times New Roman" w:hAnsi="Times New Roman" w:eastAsia="黑体" w:cs="Times New Roman"/>
          <w:sz w:val="24"/>
          <w:szCs w:val="18"/>
          <w:lang w:val="en-US" w:eastAsia="zh-CN"/>
        </w:rPr>
        <w:t>孙广灿</w:t>
      </w:r>
      <w:r>
        <w:rPr>
          <w:rFonts w:ascii="Times New Roman" w:hAnsi="Times New Roman" w:eastAsia="黑体" w:cs="Times New Roman"/>
          <w:sz w:val="24"/>
          <w:szCs w:val="18"/>
        </w:rPr>
        <w:t xml:space="preserve">        时间：  </w:t>
      </w:r>
      <w:r>
        <w:rPr>
          <w:rFonts w:hint="eastAsia" w:ascii="Times New Roman" w:hAnsi="Times New Roman" w:eastAsia="黑体" w:cs="Times New Roman"/>
          <w:sz w:val="24"/>
          <w:szCs w:val="18"/>
        </w:rPr>
        <w:t>202</w:t>
      </w:r>
      <w:r>
        <w:rPr>
          <w:rFonts w:ascii="Times New Roman" w:hAnsi="Times New Roman" w:eastAsia="黑体" w:cs="Times New Roman"/>
          <w:sz w:val="24"/>
          <w:szCs w:val="18"/>
        </w:rPr>
        <w:t>2年</w:t>
      </w:r>
      <w:r>
        <w:rPr>
          <w:rFonts w:hint="eastAsia" w:ascii="Times New Roman" w:hAnsi="Times New Roman" w:eastAsia="黑体" w:cs="Times New Roman"/>
          <w:sz w:val="24"/>
          <w:szCs w:val="18"/>
        </w:rPr>
        <w:t xml:space="preserve"> </w:t>
      </w:r>
      <w:r>
        <w:rPr>
          <w:rFonts w:hint="default" w:ascii="Times New Roman" w:hAnsi="Times New Roman" w:eastAsia="黑体" w:cs="Times New Roman"/>
          <w:sz w:val="24"/>
          <w:szCs w:val="18"/>
          <w:lang w:val="en-US"/>
        </w:rPr>
        <w:t>6</w:t>
      </w:r>
      <w:r>
        <w:rPr>
          <w:rFonts w:ascii="Times New Roman" w:hAnsi="Times New Roman" w:eastAsia="黑体" w:cs="Times New Roman"/>
          <w:sz w:val="24"/>
          <w:szCs w:val="18"/>
        </w:rPr>
        <w:t xml:space="preserve">月 </w:t>
      </w:r>
      <w:r>
        <w:rPr>
          <w:rFonts w:hint="default" w:ascii="Times New Roman" w:hAnsi="Times New Roman" w:eastAsia="黑体" w:cs="Times New Roman"/>
          <w:sz w:val="24"/>
          <w:szCs w:val="18"/>
          <w:lang w:val="en-US" w:eastAsia="zh-CN"/>
        </w:rPr>
        <w:t>12</w:t>
      </w:r>
      <w:r>
        <w:rPr>
          <w:rFonts w:ascii="Times New Roman" w:hAnsi="Times New Roman" w:eastAsia="黑体" w:cs="Times New Roman"/>
          <w:sz w:val="24"/>
          <w:szCs w:val="18"/>
        </w:rPr>
        <w:t>日~</w:t>
      </w:r>
      <w:r>
        <w:rPr>
          <w:rFonts w:hint="eastAsia" w:ascii="Times New Roman" w:hAnsi="Times New Roman" w:eastAsia="黑体" w:cs="Times New Roman"/>
          <w:sz w:val="24"/>
          <w:szCs w:val="18"/>
        </w:rPr>
        <w:t xml:space="preserve"> 202</w:t>
      </w:r>
      <w:r>
        <w:rPr>
          <w:rFonts w:ascii="Times New Roman" w:hAnsi="Times New Roman" w:eastAsia="黑体" w:cs="Times New Roman"/>
          <w:sz w:val="24"/>
          <w:szCs w:val="18"/>
        </w:rPr>
        <w:t xml:space="preserve">2年 </w:t>
      </w:r>
      <w:r>
        <w:rPr>
          <w:rFonts w:hint="default" w:ascii="Times New Roman" w:hAnsi="Times New Roman" w:eastAsia="黑体" w:cs="Times New Roman"/>
          <w:sz w:val="24"/>
          <w:szCs w:val="18"/>
          <w:lang w:val="en-US"/>
        </w:rPr>
        <w:t>6</w:t>
      </w:r>
      <w:r>
        <w:rPr>
          <w:rFonts w:ascii="Times New Roman" w:hAnsi="Times New Roman" w:eastAsia="黑体" w:cs="Times New Roman"/>
          <w:sz w:val="24"/>
          <w:szCs w:val="18"/>
        </w:rPr>
        <w:t>月</w:t>
      </w:r>
      <w:r>
        <w:rPr>
          <w:rFonts w:hint="default" w:ascii="Times New Roman" w:hAnsi="Times New Roman" w:eastAsia="黑体" w:cs="Times New Roman"/>
          <w:sz w:val="24"/>
          <w:szCs w:val="18"/>
          <w:lang w:val="en-US" w:eastAsia="zh-CN"/>
        </w:rPr>
        <w:t>19</w:t>
      </w:r>
      <w:r>
        <w:rPr>
          <w:rFonts w:ascii="Times New Roman" w:hAnsi="Times New Roman" w:eastAsia="黑体" w:cs="Times New Roman"/>
          <w:sz w:val="24"/>
          <w:szCs w:val="18"/>
        </w:rPr>
        <w:t>日</w:t>
      </w:r>
    </w:p>
    <w:tbl>
      <w:tblPr>
        <w:tblStyle w:val="6"/>
        <w:tblW w:w="0" w:type="auto"/>
        <w:tblInd w:w="0" w:type="dxa"/>
        <w:tblBorders>
          <w:top w:val="single" w:color="auto" w:sz="12" w:space="0"/>
          <w:left w:val="single" w:color="auto" w:sz="12" w:space="0"/>
          <w:bottom w:val="single" w:color="auto" w:sz="12" w:space="0"/>
          <w:right w:val="single" w:color="auto" w:sz="12" w:space="0"/>
          <w:insideH w:val="single" w:color="auto" w:sz="12" w:space="0"/>
          <w:insideV w:val="single" w:color="auto" w:sz="1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276"/>
      </w:tblGrid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76" w:type="dxa"/>
          </w:tcPr>
          <w:p>
            <w:pPr>
              <w:rPr>
                <w:rFonts w:ascii="Times New Roman" w:hAnsi="Times New Roman" w:eastAsia="黑体" w:cs="Times New Roman"/>
                <w:sz w:val="24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b/>
                <w:sz w:val="24"/>
                <w:szCs w:val="21"/>
              </w:rPr>
              <w:t>一、上周计划完成情况或计划调整</w:t>
            </w:r>
            <w:r>
              <w:rPr>
                <w:rFonts w:hint="eastAsia" w:ascii="Times New Roman" w:hAnsi="Times New Roman" w:eastAsia="黑体" w:cs="Times New Roman"/>
                <w:sz w:val="24"/>
                <w:szCs w:val="21"/>
              </w:rPr>
              <w:t>：</w:t>
            </w:r>
          </w:p>
          <w:p>
            <w:pPr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  </w:t>
            </w:r>
          </w:p>
          <w:p>
            <w:pPr>
              <w:ind w:firstLine="420" w:firstLineChars="200"/>
              <w:rPr>
                <w:rFonts w:hint="default" w:ascii="Times New Roman" w:hAnsi="Times New Roman" w:eastAsia="黑体" w:cs="Times New Roman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eastAsia="黑体" w:cs="Times New Roman"/>
                <w:szCs w:val="21"/>
              </w:rPr>
              <w:t xml:space="preserve"> </w:t>
            </w:r>
            <w:r>
              <w:rPr>
                <w:rFonts w:hint="eastAsia" w:ascii="Times New Roman" w:hAnsi="Times New Roman" w:eastAsia="黑体" w:cs="Times New Roman"/>
                <w:szCs w:val="21"/>
                <w:lang w:val="en-US" w:eastAsia="zh-CN"/>
              </w:rPr>
              <w:t>无调整，自适应文章阅读</w:t>
            </w:r>
            <w:bookmarkStart w:id="0" w:name="_GoBack"/>
            <w:bookmarkEnd w:id="0"/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  <w:p>
            <w:pPr>
              <w:ind w:firstLine="420" w:firstLineChars="200"/>
              <w:rPr>
                <w:rFonts w:ascii="Times New Roman" w:hAnsi="Times New Roman" w:eastAsia="黑体" w:cs="Times New Roman"/>
                <w:szCs w:val="21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76" w:type="dxa"/>
          </w:tcPr>
          <w:p>
            <w:pPr>
              <w:rPr>
                <w:b/>
                <w:bCs/>
                <w:sz w:val="24"/>
                <w:szCs w:val="24"/>
              </w:rPr>
            </w:pPr>
            <w:r>
              <w:rPr>
                <w:rFonts w:hint="eastAsia"/>
                <w:b/>
                <w:bCs/>
                <w:sz w:val="24"/>
                <w:szCs w:val="24"/>
              </w:rPr>
              <w:t>二、本周研究工作的主要进展及阶段性成果：</w:t>
            </w:r>
          </w:p>
          <w:p>
            <w:pPr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个人工作进展：</w:t>
            </w: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 xml:space="preserve"> </w:t>
            </w: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rFonts w:hint="eastAsia" w:eastAsiaTheme="minorEastAsia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  <w:lang w:val="en-US" w:eastAsia="zh-CN"/>
              </w:rPr>
              <w:t>无</w:t>
            </w: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spacing w:line="300" w:lineRule="exact"/>
              <w:ind w:left="720" w:firstLine="0" w:firstLineChars="0"/>
              <w:rPr>
                <w:sz w:val="24"/>
                <w:szCs w:val="24"/>
              </w:rPr>
            </w:pPr>
          </w:p>
          <w:p>
            <w:pPr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阶段性成果：</w:t>
            </w: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 xml:space="preserve"> </w:t>
            </w: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rFonts w:hint="eastAsia" w:eastAsiaTheme="minorEastAsia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  <w:lang w:val="en-US" w:eastAsia="zh-CN"/>
              </w:rPr>
              <w:t>无</w:t>
            </w: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  <w:p>
            <w:pPr>
              <w:pStyle w:val="9"/>
              <w:ind w:left="1080" w:firstLine="0" w:firstLineChars="0"/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76" w:type="dxa"/>
          </w:tcPr>
          <w:p>
            <w:pPr>
              <w:rPr>
                <w:rFonts w:ascii="Times New Roman" w:hAnsi="Times New Roman" w:eastAsia="黑体" w:cs="Times New Roman"/>
                <w:b/>
                <w:sz w:val="24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b/>
                <w:sz w:val="24"/>
                <w:szCs w:val="21"/>
              </w:rPr>
              <w:t>三、下周计划</w:t>
            </w:r>
          </w:p>
          <w:p>
            <w:pPr>
              <w:spacing w:line="30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 xml:space="preserve">    </w:t>
            </w:r>
          </w:p>
          <w:p>
            <w:pPr>
              <w:spacing w:line="30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 xml:space="preserve">     </w:t>
            </w:r>
          </w:p>
          <w:p>
            <w:pPr>
              <w:spacing w:line="300" w:lineRule="exact"/>
              <w:rPr>
                <w:rFonts w:hint="eastAsia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  <w:lang w:val="en-US" w:eastAsia="zh-CN"/>
              </w:rPr>
              <w:t xml:space="preserve">      除了看文章相关的活动好像也没什么事情做，但现在最近一两年的文章看了一些之后到现在文章来源有点迷茫，很多文章是扫了一下没有做笔记了。所以还是想问问老师有没有我能做的初步事情，想参与一下，或者可以推荐一下您看过的比较有价值的知识。</w:t>
            </w:r>
          </w:p>
          <w:p>
            <w:pPr>
              <w:spacing w:line="300" w:lineRule="exact"/>
              <w:rPr>
                <w:rFonts w:hint="default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  <w:lang w:val="en-US" w:eastAsia="zh-CN"/>
              </w:rPr>
              <w:t xml:space="preserve">       其次就是马上实习放假了，我认为给自己的任务可以重一点。</w:t>
            </w:r>
          </w:p>
          <w:p>
            <w:pPr>
              <w:spacing w:line="300" w:lineRule="exact"/>
              <w:rPr>
                <w:rFonts w:hint="default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  <w:lang w:val="en-US" w:eastAsia="zh-CN"/>
              </w:rPr>
              <w:t xml:space="preserve"> </w:t>
            </w:r>
          </w:p>
          <w:p>
            <w:pPr>
              <w:spacing w:line="300" w:lineRule="exact"/>
              <w:rPr>
                <w:rFonts w:hint="default"/>
                <w:sz w:val="24"/>
                <w:szCs w:val="24"/>
                <w:lang w:val="en-US"/>
              </w:rPr>
            </w:pPr>
            <w:r>
              <w:rPr>
                <w:rFonts w:hint="eastAsia"/>
                <w:sz w:val="24"/>
                <w:szCs w:val="24"/>
                <w:lang w:val="en-US" w:eastAsia="zh-CN"/>
              </w:rPr>
              <w:t xml:space="preserve">       </w:t>
            </w: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  <w:p>
            <w:pPr>
              <w:spacing w:line="300" w:lineRule="exact"/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auto" w:sz="12" w:space="0"/>
            <w:left w:val="single" w:color="auto" w:sz="12" w:space="0"/>
            <w:bottom w:val="single" w:color="auto" w:sz="12" w:space="0"/>
            <w:right w:val="single" w:color="auto" w:sz="12" w:space="0"/>
            <w:insideH w:val="single" w:color="auto" w:sz="12" w:space="0"/>
            <w:insideV w:val="single" w:color="auto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152" w:hRule="atLeast"/>
        </w:trPr>
        <w:tc>
          <w:tcPr>
            <w:tcW w:w="8276" w:type="dxa"/>
          </w:tcPr>
          <w:p>
            <w:pPr>
              <w:rPr>
                <w:rFonts w:ascii="Times New Roman" w:hAnsi="Times New Roman" w:eastAsia="黑体" w:cs="Times New Roman"/>
                <w:b/>
                <w:sz w:val="24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b/>
                <w:sz w:val="24"/>
                <w:szCs w:val="21"/>
              </w:rPr>
              <w:t>四、其他</w:t>
            </w:r>
          </w:p>
          <w:p>
            <w:pPr>
              <w:ind w:firstLine="480" w:firstLineChars="200"/>
              <w:rPr>
                <w:rFonts w:hint="eastAsia" w:eastAsiaTheme="minorEastAsia"/>
                <w:sz w:val="24"/>
                <w:szCs w:val="24"/>
                <w:lang w:val="en-US" w:eastAsia="zh-CN"/>
              </w:rPr>
            </w:pPr>
            <w:r>
              <w:rPr>
                <w:rFonts w:hint="eastAsia"/>
                <w:sz w:val="24"/>
                <w:szCs w:val="24"/>
              </w:rPr>
              <w:t xml:space="preserve"> </w:t>
            </w:r>
            <w:r>
              <w:rPr>
                <w:rFonts w:hint="eastAsia"/>
                <w:sz w:val="24"/>
                <w:szCs w:val="24"/>
                <w:lang w:val="en-US" w:eastAsia="zh-CN"/>
              </w:rPr>
              <w:t>无</w:t>
            </w:r>
          </w:p>
        </w:tc>
      </w:tr>
    </w:tbl>
    <w:p>
      <w:pPr>
        <w:jc w:val="center"/>
        <w:rPr>
          <w:rFonts w:ascii="Times New Roman" w:hAnsi="Times New Roman" w:eastAsia="黑体" w:cs="Times New Roman"/>
          <w:szCs w:val="21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zsDAxNDEwNzYzNjFU0lEKTi0uzszPAykwrAUA04fAXCwAAAA="/>
    <w:docVar w:name="commondata" w:val="eyJoZGlkIjoiYzY5YzNjZWFiYmJlYWMyMDBiMGUyODcyMDg4NGVmOGEifQ=="/>
  </w:docVars>
  <w:rsids>
    <w:rsidRoot w:val="006B0D2D"/>
    <w:rsid w:val="00003A7A"/>
    <w:rsid w:val="0002644F"/>
    <w:rsid w:val="000300A9"/>
    <w:rsid w:val="00032BAC"/>
    <w:rsid w:val="000334A3"/>
    <w:rsid w:val="000350C5"/>
    <w:rsid w:val="00036FDC"/>
    <w:rsid w:val="000432EB"/>
    <w:rsid w:val="00061221"/>
    <w:rsid w:val="00062460"/>
    <w:rsid w:val="00063FBD"/>
    <w:rsid w:val="00076AA1"/>
    <w:rsid w:val="00081DB3"/>
    <w:rsid w:val="00082DD2"/>
    <w:rsid w:val="00092CBB"/>
    <w:rsid w:val="000976D7"/>
    <w:rsid w:val="00097F1B"/>
    <w:rsid w:val="000A6150"/>
    <w:rsid w:val="000A7CEA"/>
    <w:rsid w:val="000B4967"/>
    <w:rsid w:val="000B5625"/>
    <w:rsid w:val="000D046F"/>
    <w:rsid w:val="000D4481"/>
    <w:rsid w:val="000F22C3"/>
    <w:rsid w:val="00120418"/>
    <w:rsid w:val="00122FBE"/>
    <w:rsid w:val="001258B0"/>
    <w:rsid w:val="0014006D"/>
    <w:rsid w:val="00142932"/>
    <w:rsid w:val="00142F49"/>
    <w:rsid w:val="00144529"/>
    <w:rsid w:val="0014658D"/>
    <w:rsid w:val="001617E5"/>
    <w:rsid w:val="00171C93"/>
    <w:rsid w:val="00185ED3"/>
    <w:rsid w:val="0019380A"/>
    <w:rsid w:val="001A1D9D"/>
    <w:rsid w:val="001A1F84"/>
    <w:rsid w:val="001A39E8"/>
    <w:rsid w:val="001A67D7"/>
    <w:rsid w:val="001B22BE"/>
    <w:rsid w:val="001B7E96"/>
    <w:rsid w:val="001D5AD8"/>
    <w:rsid w:val="001E2499"/>
    <w:rsid w:val="001E332F"/>
    <w:rsid w:val="001F11B3"/>
    <w:rsid w:val="002063C3"/>
    <w:rsid w:val="002127B1"/>
    <w:rsid w:val="00216453"/>
    <w:rsid w:val="00235A23"/>
    <w:rsid w:val="002362FF"/>
    <w:rsid w:val="0024288E"/>
    <w:rsid w:val="002444D3"/>
    <w:rsid w:val="00252403"/>
    <w:rsid w:val="00253E8D"/>
    <w:rsid w:val="002811A4"/>
    <w:rsid w:val="002944E8"/>
    <w:rsid w:val="002C69A5"/>
    <w:rsid w:val="002F41BD"/>
    <w:rsid w:val="00312CB1"/>
    <w:rsid w:val="003139FE"/>
    <w:rsid w:val="0032486A"/>
    <w:rsid w:val="0033274B"/>
    <w:rsid w:val="0033463F"/>
    <w:rsid w:val="0034518B"/>
    <w:rsid w:val="003675A1"/>
    <w:rsid w:val="00370003"/>
    <w:rsid w:val="003902E2"/>
    <w:rsid w:val="00390745"/>
    <w:rsid w:val="00391436"/>
    <w:rsid w:val="003A0B03"/>
    <w:rsid w:val="003A5F0C"/>
    <w:rsid w:val="003C6404"/>
    <w:rsid w:val="003D21E0"/>
    <w:rsid w:val="003D4BDA"/>
    <w:rsid w:val="003F5DE8"/>
    <w:rsid w:val="00414365"/>
    <w:rsid w:val="00416C48"/>
    <w:rsid w:val="0041740B"/>
    <w:rsid w:val="0042096C"/>
    <w:rsid w:val="00433517"/>
    <w:rsid w:val="004347C4"/>
    <w:rsid w:val="00437CE6"/>
    <w:rsid w:val="004666B5"/>
    <w:rsid w:val="00467612"/>
    <w:rsid w:val="004708F1"/>
    <w:rsid w:val="00476BAF"/>
    <w:rsid w:val="004846A9"/>
    <w:rsid w:val="00485036"/>
    <w:rsid w:val="00485504"/>
    <w:rsid w:val="00487DA7"/>
    <w:rsid w:val="004A5E42"/>
    <w:rsid w:val="004C2869"/>
    <w:rsid w:val="004C3C4C"/>
    <w:rsid w:val="004C4254"/>
    <w:rsid w:val="004D3883"/>
    <w:rsid w:val="004D6874"/>
    <w:rsid w:val="004E510F"/>
    <w:rsid w:val="00501007"/>
    <w:rsid w:val="0050214B"/>
    <w:rsid w:val="00504DA0"/>
    <w:rsid w:val="0051571B"/>
    <w:rsid w:val="00516A46"/>
    <w:rsid w:val="00530EF1"/>
    <w:rsid w:val="005367C5"/>
    <w:rsid w:val="00541528"/>
    <w:rsid w:val="00553CBE"/>
    <w:rsid w:val="005550C4"/>
    <w:rsid w:val="00560A21"/>
    <w:rsid w:val="0057197A"/>
    <w:rsid w:val="00585EDF"/>
    <w:rsid w:val="005951DF"/>
    <w:rsid w:val="005A00D8"/>
    <w:rsid w:val="005A214E"/>
    <w:rsid w:val="005A5D35"/>
    <w:rsid w:val="005E0DF8"/>
    <w:rsid w:val="005E3D56"/>
    <w:rsid w:val="00614D96"/>
    <w:rsid w:val="0061770C"/>
    <w:rsid w:val="006403F3"/>
    <w:rsid w:val="00642576"/>
    <w:rsid w:val="00667042"/>
    <w:rsid w:val="006724BF"/>
    <w:rsid w:val="00674C29"/>
    <w:rsid w:val="00676462"/>
    <w:rsid w:val="00677FD8"/>
    <w:rsid w:val="00687DFC"/>
    <w:rsid w:val="006A72B6"/>
    <w:rsid w:val="006B0D2D"/>
    <w:rsid w:val="006B14CF"/>
    <w:rsid w:val="006B1BBC"/>
    <w:rsid w:val="006B3116"/>
    <w:rsid w:val="006B31CC"/>
    <w:rsid w:val="006B7827"/>
    <w:rsid w:val="006C28C9"/>
    <w:rsid w:val="006C755C"/>
    <w:rsid w:val="006D1285"/>
    <w:rsid w:val="006D602D"/>
    <w:rsid w:val="006E40FC"/>
    <w:rsid w:val="006F3D76"/>
    <w:rsid w:val="006F6B11"/>
    <w:rsid w:val="00712965"/>
    <w:rsid w:val="007322ED"/>
    <w:rsid w:val="00732579"/>
    <w:rsid w:val="00736038"/>
    <w:rsid w:val="007475FA"/>
    <w:rsid w:val="007529A3"/>
    <w:rsid w:val="00790052"/>
    <w:rsid w:val="00794A36"/>
    <w:rsid w:val="00795637"/>
    <w:rsid w:val="007C561F"/>
    <w:rsid w:val="007D0D6B"/>
    <w:rsid w:val="007D2753"/>
    <w:rsid w:val="007E374F"/>
    <w:rsid w:val="007E44C8"/>
    <w:rsid w:val="007E7A1E"/>
    <w:rsid w:val="007F1E31"/>
    <w:rsid w:val="00805848"/>
    <w:rsid w:val="008103D4"/>
    <w:rsid w:val="00810720"/>
    <w:rsid w:val="008168F0"/>
    <w:rsid w:val="00824968"/>
    <w:rsid w:val="00826FCD"/>
    <w:rsid w:val="00834357"/>
    <w:rsid w:val="00851077"/>
    <w:rsid w:val="008515BF"/>
    <w:rsid w:val="00860C37"/>
    <w:rsid w:val="00863F5E"/>
    <w:rsid w:val="00866767"/>
    <w:rsid w:val="00875209"/>
    <w:rsid w:val="00880B25"/>
    <w:rsid w:val="00882F60"/>
    <w:rsid w:val="008924DB"/>
    <w:rsid w:val="008A5363"/>
    <w:rsid w:val="008B73B7"/>
    <w:rsid w:val="008C4B52"/>
    <w:rsid w:val="008D664F"/>
    <w:rsid w:val="009041C5"/>
    <w:rsid w:val="0091383E"/>
    <w:rsid w:val="00937DA6"/>
    <w:rsid w:val="00950ED6"/>
    <w:rsid w:val="00955B0D"/>
    <w:rsid w:val="00961ACF"/>
    <w:rsid w:val="009771F9"/>
    <w:rsid w:val="009848FA"/>
    <w:rsid w:val="00996A74"/>
    <w:rsid w:val="009A3F54"/>
    <w:rsid w:val="009A5B20"/>
    <w:rsid w:val="009A701F"/>
    <w:rsid w:val="009B2DE9"/>
    <w:rsid w:val="009B34AF"/>
    <w:rsid w:val="009B794E"/>
    <w:rsid w:val="009C096B"/>
    <w:rsid w:val="009C7972"/>
    <w:rsid w:val="009D0702"/>
    <w:rsid w:val="009D25D9"/>
    <w:rsid w:val="009D31B5"/>
    <w:rsid w:val="009D56DD"/>
    <w:rsid w:val="009F076F"/>
    <w:rsid w:val="00A07826"/>
    <w:rsid w:val="00A10F34"/>
    <w:rsid w:val="00A13892"/>
    <w:rsid w:val="00A203E9"/>
    <w:rsid w:val="00A309A6"/>
    <w:rsid w:val="00A431B1"/>
    <w:rsid w:val="00A436F2"/>
    <w:rsid w:val="00A5587F"/>
    <w:rsid w:val="00A666E5"/>
    <w:rsid w:val="00A730F8"/>
    <w:rsid w:val="00A75148"/>
    <w:rsid w:val="00A836E8"/>
    <w:rsid w:val="00A83B3A"/>
    <w:rsid w:val="00AB3EBC"/>
    <w:rsid w:val="00AC1EE7"/>
    <w:rsid w:val="00AD388F"/>
    <w:rsid w:val="00AE14CD"/>
    <w:rsid w:val="00AE2C56"/>
    <w:rsid w:val="00AE3D83"/>
    <w:rsid w:val="00AF4B01"/>
    <w:rsid w:val="00B10A4C"/>
    <w:rsid w:val="00B11AB5"/>
    <w:rsid w:val="00B250BD"/>
    <w:rsid w:val="00B26116"/>
    <w:rsid w:val="00B309C8"/>
    <w:rsid w:val="00B32A70"/>
    <w:rsid w:val="00B3730A"/>
    <w:rsid w:val="00B44043"/>
    <w:rsid w:val="00B454EC"/>
    <w:rsid w:val="00B53ADD"/>
    <w:rsid w:val="00B574FA"/>
    <w:rsid w:val="00B9205F"/>
    <w:rsid w:val="00B9423B"/>
    <w:rsid w:val="00BA3165"/>
    <w:rsid w:val="00BA68A0"/>
    <w:rsid w:val="00BC555C"/>
    <w:rsid w:val="00BE4CE7"/>
    <w:rsid w:val="00C11A54"/>
    <w:rsid w:val="00C2038F"/>
    <w:rsid w:val="00C24658"/>
    <w:rsid w:val="00C2638D"/>
    <w:rsid w:val="00C263E4"/>
    <w:rsid w:val="00C33881"/>
    <w:rsid w:val="00C357FE"/>
    <w:rsid w:val="00C4171C"/>
    <w:rsid w:val="00C607E5"/>
    <w:rsid w:val="00C60CE6"/>
    <w:rsid w:val="00C71EE2"/>
    <w:rsid w:val="00C82513"/>
    <w:rsid w:val="00C83D6B"/>
    <w:rsid w:val="00C87317"/>
    <w:rsid w:val="00C87A97"/>
    <w:rsid w:val="00C9599B"/>
    <w:rsid w:val="00CA0186"/>
    <w:rsid w:val="00CA071F"/>
    <w:rsid w:val="00CA0FA7"/>
    <w:rsid w:val="00CB4630"/>
    <w:rsid w:val="00CE773E"/>
    <w:rsid w:val="00D10AEB"/>
    <w:rsid w:val="00D170CF"/>
    <w:rsid w:val="00D2017F"/>
    <w:rsid w:val="00D21374"/>
    <w:rsid w:val="00D26709"/>
    <w:rsid w:val="00D52C19"/>
    <w:rsid w:val="00D562EC"/>
    <w:rsid w:val="00D57C43"/>
    <w:rsid w:val="00D7030B"/>
    <w:rsid w:val="00D72A5F"/>
    <w:rsid w:val="00DA0782"/>
    <w:rsid w:val="00DB108C"/>
    <w:rsid w:val="00DC5288"/>
    <w:rsid w:val="00DE2D36"/>
    <w:rsid w:val="00DE4ED5"/>
    <w:rsid w:val="00DF6A75"/>
    <w:rsid w:val="00E01E50"/>
    <w:rsid w:val="00E03119"/>
    <w:rsid w:val="00E038F3"/>
    <w:rsid w:val="00E07A49"/>
    <w:rsid w:val="00E1145F"/>
    <w:rsid w:val="00E23717"/>
    <w:rsid w:val="00E333EC"/>
    <w:rsid w:val="00E521DE"/>
    <w:rsid w:val="00E55CA5"/>
    <w:rsid w:val="00E60B9E"/>
    <w:rsid w:val="00E80A84"/>
    <w:rsid w:val="00E83360"/>
    <w:rsid w:val="00E85F6D"/>
    <w:rsid w:val="00E90224"/>
    <w:rsid w:val="00EA58F8"/>
    <w:rsid w:val="00EB3BD2"/>
    <w:rsid w:val="00EC37D4"/>
    <w:rsid w:val="00EC3B4D"/>
    <w:rsid w:val="00EC44C4"/>
    <w:rsid w:val="00ED15AF"/>
    <w:rsid w:val="00ED708C"/>
    <w:rsid w:val="00EE53AF"/>
    <w:rsid w:val="00EF1977"/>
    <w:rsid w:val="00F00ADA"/>
    <w:rsid w:val="00F1751A"/>
    <w:rsid w:val="00F232B1"/>
    <w:rsid w:val="00F26870"/>
    <w:rsid w:val="00F35A2E"/>
    <w:rsid w:val="00F37273"/>
    <w:rsid w:val="00F50F1C"/>
    <w:rsid w:val="00F65537"/>
    <w:rsid w:val="00F71C87"/>
    <w:rsid w:val="00F72194"/>
    <w:rsid w:val="00F75D2B"/>
    <w:rsid w:val="00F77723"/>
    <w:rsid w:val="00F83063"/>
    <w:rsid w:val="00F97409"/>
    <w:rsid w:val="00FA4DA3"/>
    <w:rsid w:val="00FB4F9A"/>
    <w:rsid w:val="00FB4FA6"/>
    <w:rsid w:val="00FD4C5C"/>
    <w:rsid w:val="00FD5A6F"/>
    <w:rsid w:val="05C75EB1"/>
    <w:rsid w:val="108B5828"/>
    <w:rsid w:val="3519532C"/>
    <w:rsid w:val="36D65670"/>
    <w:rsid w:val="47DB029B"/>
    <w:rsid w:val="73B660E3"/>
    <w:rsid w:val="7C354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11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10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4">
    <w:name w:val="Normal (Web)"/>
    <w:basedOn w:val="1"/>
    <w:unhideWhenUsed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table" w:styleId="6">
    <w:name w:val="Table Grid"/>
    <w:basedOn w:val="5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Hyperlink"/>
    <w:basedOn w:val="7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9">
    <w:name w:val="List Paragraph"/>
    <w:basedOn w:val="1"/>
    <w:qFormat/>
    <w:uiPriority w:val="34"/>
    <w:pPr>
      <w:ind w:firstLine="420" w:firstLineChars="200"/>
    </w:pPr>
  </w:style>
  <w:style w:type="character" w:customStyle="1" w:styleId="10">
    <w:name w:val="页眉 字符"/>
    <w:basedOn w:val="7"/>
    <w:link w:val="3"/>
    <w:uiPriority w:val="99"/>
    <w:rPr>
      <w:kern w:val="2"/>
      <w:sz w:val="18"/>
      <w:szCs w:val="18"/>
    </w:rPr>
  </w:style>
  <w:style w:type="character" w:customStyle="1" w:styleId="11">
    <w:name w:val="页脚 字符"/>
    <w:basedOn w:val="7"/>
    <w:link w:val="2"/>
    <w:qFormat/>
    <w:uiPriority w:val="99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</Pages>
  <Words>209</Words>
  <Characters>222</Characters>
  <Lines>1</Lines>
  <Paragraphs>1</Paragraphs>
  <TotalTime>1127</TotalTime>
  <ScaleCrop>false</ScaleCrop>
  <LinksUpToDate>false</LinksUpToDate>
  <CharactersWithSpaces>280</CharactersWithSpaces>
  <Application>WPS Office_11.1.0.1174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6-15T01:29:00Z</dcterms:created>
  <dc:creator>Xu Aikun</dc:creator>
  <cp:lastModifiedBy>explossion</cp:lastModifiedBy>
  <dcterms:modified xsi:type="dcterms:W3CDTF">2022-06-20T09:59:52Z</dcterms:modified>
  <cp:revision>42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744</vt:lpwstr>
  </property>
  <property fmtid="{D5CDD505-2E9C-101B-9397-08002B2CF9AE}" pid="3" name="ICV">
    <vt:lpwstr>F0DD587C7817499B8A40E91CBD9A4166</vt:lpwstr>
  </property>
</Properties>
</file>